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"/>
        <w:tblW w:w="15814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3"/>
        <w:gridCol w:w="2015"/>
        <w:gridCol w:w="5352"/>
        <w:gridCol w:w="986"/>
        <w:gridCol w:w="751"/>
        <w:gridCol w:w="750"/>
        <w:gridCol w:w="761"/>
        <w:gridCol w:w="3246"/>
      </w:tblGrid>
      <w:tr w:rsidR="00FC5C48" w14:paraId="1DA79426" w14:textId="77777777" w:rsidTr="00ED6531">
        <w:trPr>
          <w:trHeight w:val="801"/>
        </w:trPr>
        <w:tc>
          <w:tcPr>
            <w:tcW w:w="15814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98744330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593BE7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167B9248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ED6531">
        <w:trPr>
          <w:trHeight w:val="544"/>
        </w:trPr>
        <w:tc>
          <w:tcPr>
            <w:tcW w:w="15814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71C24140" w:rsidR="00FC5C48" w:rsidRDefault="00EF7F35" w:rsidP="00A42FFB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</w:t>
            </w:r>
            <w:r w:rsidR="00D3375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</w:t>
            </w:r>
            <w:r w:rsidR="002C0B6E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8.05</w:t>
            </w:r>
            <w:r w:rsidR="00A42FF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</w:t>
            </w:r>
            <w:r w:rsidR="009A3140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-</w:t>
            </w:r>
            <w:r w:rsidR="002C0B6E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2.05</w:t>
            </w:r>
            <w:r w:rsidR="00A42FF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</w:t>
            </w:r>
            <w:r w:rsidR="00584D1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593BE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PŠ HRASTELNICA</w:t>
            </w:r>
          </w:p>
        </w:tc>
      </w:tr>
      <w:tr w:rsidR="00FC5C48" w14:paraId="18C3A98C" w14:textId="77777777" w:rsidTr="00ED6531">
        <w:trPr>
          <w:trHeight w:val="383"/>
        </w:trPr>
        <w:tc>
          <w:tcPr>
            <w:tcW w:w="1953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15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52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4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4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ED6531">
        <w:trPr>
          <w:trHeight w:val="255"/>
        </w:trPr>
        <w:tc>
          <w:tcPr>
            <w:tcW w:w="1953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15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52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6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0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4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760616" w14:paraId="14510DE5" w14:textId="77777777" w:rsidTr="00ED6531">
        <w:trPr>
          <w:trHeight w:val="550"/>
        </w:trPr>
        <w:tc>
          <w:tcPr>
            <w:tcW w:w="1953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760616" w:rsidRPr="008D08FD" w:rsidRDefault="00760616" w:rsidP="0076061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15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760616" w:rsidRPr="008D08FD" w:rsidRDefault="00760616" w:rsidP="00760616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5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7B8B0ECB" w:rsidR="00760616" w:rsidRPr="00760616" w:rsidRDefault="00760616" w:rsidP="0076061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760616">
              <w:rPr>
                <w:rFonts w:asciiTheme="minorHAnsi" w:eastAsia="Segoe UI" w:hAnsiTheme="minorHAnsi" w:cstheme="minorHAnsi"/>
                <w:b/>
              </w:rPr>
              <w:t>KUKURUZNA KRUPICA - ŽGANCI SA SIROM , JABUKA KOMAD , JOGURT ČAŠICA</w:t>
            </w:r>
          </w:p>
        </w:tc>
        <w:tc>
          <w:tcPr>
            <w:tcW w:w="986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20C3797C" w:rsidR="00760616" w:rsidRPr="00760616" w:rsidRDefault="00760616" w:rsidP="0076061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760616">
              <w:rPr>
                <w:rFonts w:asciiTheme="minorHAnsi" w:eastAsia="Segoe UI" w:hAnsiTheme="minorHAnsi" w:cstheme="minorHAnsi"/>
              </w:rPr>
              <w:t>55.4</w:t>
            </w:r>
          </w:p>
        </w:tc>
        <w:tc>
          <w:tcPr>
            <w:tcW w:w="75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061847B7" w:rsidR="00760616" w:rsidRPr="00760616" w:rsidRDefault="00760616" w:rsidP="0076061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60616">
              <w:rPr>
                <w:rFonts w:asciiTheme="minorHAnsi" w:eastAsia="Segoe UI" w:hAnsiTheme="minorHAnsi" w:cstheme="minorHAnsi"/>
              </w:rPr>
              <w:t>15.8</w:t>
            </w:r>
          </w:p>
        </w:tc>
        <w:tc>
          <w:tcPr>
            <w:tcW w:w="75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6C83FDC3" w:rsidR="00760616" w:rsidRPr="00760616" w:rsidRDefault="00760616" w:rsidP="0076061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60616">
              <w:rPr>
                <w:rFonts w:asciiTheme="minorHAnsi" w:eastAsia="Segoe UI" w:hAnsiTheme="minorHAnsi" w:cstheme="minorHAnsi"/>
              </w:rPr>
              <w:t>11.8</w:t>
            </w:r>
          </w:p>
        </w:tc>
        <w:tc>
          <w:tcPr>
            <w:tcW w:w="7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1EAB0A38" w:rsidR="00760616" w:rsidRPr="00760616" w:rsidRDefault="00760616" w:rsidP="0076061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60616">
              <w:rPr>
                <w:rFonts w:asciiTheme="minorHAnsi" w:eastAsia="Segoe UI" w:hAnsiTheme="minorHAnsi" w:cstheme="minorHAnsi"/>
              </w:rPr>
              <w:t>383</w:t>
            </w:r>
          </w:p>
        </w:tc>
        <w:tc>
          <w:tcPr>
            <w:tcW w:w="324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AFDA28" w14:textId="22B3BADF" w:rsidR="00760616" w:rsidRPr="00861C87" w:rsidRDefault="00760616" w:rsidP="0076061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, Gluten(T)</w:t>
            </w:r>
          </w:p>
        </w:tc>
      </w:tr>
      <w:tr w:rsidR="00760616" w14:paraId="7C873AB7" w14:textId="77777777" w:rsidTr="00ED6531">
        <w:trPr>
          <w:trHeight w:val="569"/>
        </w:trPr>
        <w:tc>
          <w:tcPr>
            <w:tcW w:w="1953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760616" w:rsidRPr="008D08FD" w:rsidRDefault="00760616" w:rsidP="0076061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15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760616" w:rsidRPr="008D08FD" w:rsidRDefault="00760616" w:rsidP="00760616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5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2C60FD" w14:textId="7BED7479" w:rsidR="00760616" w:rsidRPr="00760616" w:rsidRDefault="00760616" w:rsidP="0076061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760616">
              <w:rPr>
                <w:rFonts w:asciiTheme="minorHAnsi" w:eastAsia="Segoe UI" w:hAnsiTheme="minorHAnsi" w:cstheme="minorHAnsi"/>
                <w:b/>
              </w:rPr>
              <w:t>KUKURUZNA KRUPICA - ŽGANCI SA SIROM , JABUKA KOMAD , JOGURT ČAŠICA</w:t>
            </w:r>
          </w:p>
        </w:tc>
        <w:tc>
          <w:tcPr>
            <w:tcW w:w="986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C9189AC" w14:textId="5F9A50F3" w:rsidR="00760616" w:rsidRPr="00760616" w:rsidRDefault="00760616" w:rsidP="0076061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760616">
              <w:rPr>
                <w:rFonts w:asciiTheme="minorHAnsi" w:eastAsia="Segoe UI" w:hAnsiTheme="minorHAnsi" w:cstheme="minorHAnsi"/>
              </w:rPr>
              <w:t>55.4</w:t>
            </w:r>
          </w:p>
        </w:tc>
        <w:tc>
          <w:tcPr>
            <w:tcW w:w="75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5B7B6E" w14:textId="3E205205" w:rsidR="00760616" w:rsidRPr="00760616" w:rsidRDefault="00760616" w:rsidP="0076061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60616">
              <w:rPr>
                <w:rFonts w:asciiTheme="minorHAnsi" w:eastAsia="Segoe UI" w:hAnsiTheme="minorHAnsi" w:cstheme="minorHAnsi"/>
              </w:rPr>
              <w:t>15.8</w:t>
            </w:r>
          </w:p>
        </w:tc>
        <w:tc>
          <w:tcPr>
            <w:tcW w:w="75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E9AECD3" w14:textId="78F75830" w:rsidR="00760616" w:rsidRPr="00760616" w:rsidRDefault="00760616" w:rsidP="0076061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60616">
              <w:rPr>
                <w:rFonts w:asciiTheme="minorHAnsi" w:eastAsia="Segoe UI" w:hAnsiTheme="minorHAnsi" w:cstheme="minorHAnsi"/>
              </w:rPr>
              <w:t>11.8</w:t>
            </w:r>
          </w:p>
        </w:tc>
        <w:tc>
          <w:tcPr>
            <w:tcW w:w="7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87C2788" w14:textId="43FF297D" w:rsidR="00760616" w:rsidRPr="00760616" w:rsidRDefault="00760616" w:rsidP="0076061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60616">
              <w:rPr>
                <w:rFonts w:asciiTheme="minorHAnsi" w:eastAsia="Segoe UI" w:hAnsiTheme="minorHAnsi" w:cstheme="minorHAnsi"/>
              </w:rPr>
              <w:t>383</w:t>
            </w:r>
          </w:p>
        </w:tc>
        <w:tc>
          <w:tcPr>
            <w:tcW w:w="324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0E054DD2" w14:textId="77777777" w:rsidR="00760616" w:rsidRPr="00861C87" w:rsidRDefault="00760616" w:rsidP="0076061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760616" w14:paraId="56111CC0" w14:textId="77777777" w:rsidTr="00ED6531">
        <w:trPr>
          <w:trHeight w:val="496"/>
        </w:trPr>
        <w:tc>
          <w:tcPr>
            <w:tcW w:w="1953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760616" w:rsidRPr="008D08FD" w:rsidRDefault="00760616" w:rsidP="0076061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15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760616" w:rsidRPr="008D08FD" w:rsidRDefault="00760616" w:rsidP="00760616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5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5446F316" w:rsidR="00760616" w:rsidRPr="00760616" w:rsidRDefault="00760616" w:rsidP="0076061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760616">
              <w:rPr>
                <w:rFonts w:asciiTheme="minorHAnsi" w:eastAsia="Segoe UI" w:hAnsiTheme="minorHAnsi" w:cstheme="minorHAnsi"/>
                <w:b/>
              </w:rPr>
              <w:t>RIŽOTO S JUNETINOM , ZELENA SALATA S ROTKVICOM , MARELICA  1 KOMAD</w:t>
            </w:r>
          </w:p>
        </w:tc>
        <w:tc>
          <w:tcPr>
            <w:tcW w:w="986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40E877C5" w:rsidR="00760616" w:rsidRPr="00760616" w:rsidRDefault="00760616" w:rsidP="00760616">
            <w:pPr>
              <w:spacing w:line="240" w:lineRule="auto"/>
              <w:jc w:val="center"/>
              <w:rPr>
                <w:rFonts w:asciiTheme="minorHAns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45.8</w:t>
            </w:r>
          </w:p>
        </w:tc>
        <w:tc>
          <w:tcPr>
            <w:tcW w:w="75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3147A62C" w:rsidR="00760616" w:rsidRPr="00760616" w:rsidRDefault="00760616" w:rsidP="00760616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14.3</w:t>
            </w:r>
          </w:p>
        </w:tc>
        <w:tc>
          <w:tcPr>
            <w:tcW w:w="75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24BEA527" w:rsidR="00760616" w:rsidRPr="00760616" w:rsidRDefault="00760616" w:rsidP="00760616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15.3</w:t>
            </w:r>
          </w:p>
        </w:tc>
        <w:tc>
          <w:tcPr>
            <w:tcW w:w="7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40D2815D" w:rsidR="00760616" w:rsidRPr="00760616" w:rsidRDefault="00760616" w:rsidP="00760616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377</w:t>
            </w:r>
          </w:p>
        </w:tc>
        <w:tc>
          <w:tcPr>
            <w:tcW w:w="324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004983" w14:textId="4DEF0584" w:rsidR="00760616" w:rsidRPr="00861C87" w:rsidRDefault="00760616" w:rsidP="00760616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  <w:tr w:rsidR="00760616" w14:paraId="2CCFABE4" w14:textId="77777777" w:rsidTr="00ED6531">
        <w:trPr>
          <w:trHeight w:val="496"/>
        </w:trPr>
        <w:tc>
          <w:tcPr>
            <w:tcW w:w="1953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760616" w:rsidRPr="008D08FD" w:rsidRDefault="00760616" w:rsidP="0076061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15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760616" w:rsidRPr="008D08FD" w:rsidRDefault="00760616" w:rsidP="00760616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5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3E6817DE" w:rsidR="00760616" w:rsidRPr="00760616" w:rsidRDefault="00760616" w:rsidP="0076061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760616">
              <w:rPr>
                <w:rFonts w:asciiTheme="minorHAnsi" w:eastAsia="Segoe UI" w:hAnsiTheme="minorHAnsi" w:cstheme="minorHAnsi"/>
                <w:b/>
              </w:rPr>
              <w:t>RIŽOTO S JUNETINOM , ZELENA SALATA S ROTKVICOM , MARELICA  1 KOMAD</w:t>
            </w:r>
          </w:p>
        </w:tc>
        <w:tc>
          <w:tcPr>
            <w:tcW w:w="986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3A687717" w:rsidR="00760616" w:rsidRPr="00760616" w:rsidRDefault="00760616" w:rsidP="00760616">
            <w:pPr>
              <w:spacing w:line="240" w:lineRule="auto"/>
              <w:jc w:val="center"/>
              <w:rPr>
                <w:rFonts w:asciiTheme="minorHAns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45.8</w:t>
            </w:r>
          </w:p>
        </w:tc>
        <w:tc>
          <w:tcPr>
            <w:tcW w:w="75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54AD8638" w:rsidR="00760616" w:rsidRPr="00760616" w:rsidRDefault="00760616" w:rsidP="00760616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14.3</w:t>
            </w:r>
          </w:p>
        </w:tc>
        <w:tc>
          <w:tcPr>
            <w:tcW w:w="75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2002FC85" w:rsidR="00760616" w:rsidRPr="00760616" w:rsidRDefault="00760616" w:rsidP="00760616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15.3</w:t>
            </w:r>
          </w:p>
        </w:tc>
        <w:tc>
          <w:tcPr>
            <w:tcW w:w="7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2D9E3C8E" w:rsidR="00760616" w:rsidRPr="00760616" w:rsidRDefault="00760616" w:rsidP="00760616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377</w:t>
            </w:r>
          </w:p>
        </w:tc>
        <w:tc>
          <w:tcPr>
            <w:tcW w:w="324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91D61C" w14:textId="77777777" w:rsidR="00760616" w:rsidRPr="00861C87" w:rsidRDefault="00760616" w:rsidP="00760616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  <w:tr w:rsidR="00760616" w14:paraId="7395E737" w14:textId="77777777" w:rsidTr="00ED6531">
        <w:trPr>
          <w:trHeight w:val="496"/>
        </w:trPr>
        <w:tc>
          <w:tcPr>
            <w:tcW w:w="1953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760616" w:rsidRPr="008D08FD" w:rsidRDefault="00760616" w:rsidP="0076061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15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760616" w:rsidRPr="00727AE1" w:rsidRDefault="00760616" w:rsidP="00760616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5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2654063E" w:rsidR="00760616" w:rsidRPr="00760616" w:rsidRDefault="00760616" w:rsidP="0076061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760616">
              <w:rPr>
                <w:rFonts w:asciiTheme="minorHAnsi" w:eastAsia="Segoe UI" w:hAnsiTheme="minorHAnsi" w:cstheme="minorHAnsi"/>
                <w:b/>
              </w:rPr>
              <w:t xml:space="preserve">VARIVO OD GRAHA SA SLANINOM  , ŠKOLSKI KRUH 1 ŠNITA, MANDARINE DVIJE </w:t>
            </w:r>
          </w:p>
        </w:tc>
        <w:tc>
          <w:tcPr>
            <w:tcW w:w="986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00803179" w:rsidR="00760616" w:rsidRPr="00760616" w:rsidRDefault="00760616" w:rsidP="00760616">
            <w:pPr>
              <w:spacing w:line="240" w:lineRule="auto"/>
              <w:jc w:val="center"/>
              <w:rPr>
                <w:rFonts w:asciiTheme="minorHAns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48.1</w:t>
            </w:r>
          </w:p>
        </w:tc>
        <w:tc>
          <w:tcPr>
            <w:tcW w:w="75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50F6A43B" w:rsidR="00760616" w:rsidRPr="00760616" w:rsidRDefault="00760616" w:rsidP="00760616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13.7</w:t>
            </w:r>
          </w:p>
        </w:tc>
        <w:tc>
          <w:tcPr>
            <w:tcW w:w="75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21074AE5" w:rsidR="00760616" w:rsidRPr="00760616" w:rsidRDefault="00760616" w:rsidP="00760616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14.6</w:t>
            </w:r>
          </w:p>
        </w:tc>
        <w:tc>
          <w:tcPr>
            <w:tcW w:w="7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2FD101DE" w:rsidR="00760616" w:rsidRPr="00760616" w:rsidRDefault="00760616" w:rsidP="00760616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381</w:t>
            </w:r>
          </w:p>
        </w:tc>
        <w:tc>
          <w:tcPr>
            <w:tcW w:w="324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20CE40E" w14:textId="004170DA" w:rsidR="00760616" w:rsidRPr="00861C87" w:rsidRDefault="00760616" w:rsidP="00760616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Sumpor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dioksid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760616" w14:paraId="6A22E7D1" w14:textId="77777777" w:rsidTr="00ED6531">
        <w:trPr>
          <w:trHeight w:val="496"/>
        </w:trPr>
        <w:tc>
          <w:tcPr>
            <w:tcW w:w="1953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760616" w:rsidRPr="008D08FD" w:rsidRDefault="00760616" w:rsidP="0076061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15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760616" w:rsidRPr="00727AE1" w:rsidRDefault="00760616" w:rsidP="00760616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5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E50147" w14:textId="1B9930B5" w:rsidR="00760616" w:rsidRPr="00760616" w:rsidRDefault="00760616" w:rsidP="0076061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760616">
              <w:rPr>
                <w:rFonts w:asciiTheme="minorHAnsi" w:eastAsia="Segoe UI" w:hAnsiTheme="minorHAnsi" w:cstheme="minorHAnsi"/>
                <w:b/>
              </w:rPr>
              <w:t xml:space="preserve">VARIVO OD GRAHA SA SLANINOM  , ŠKOLSKI KRUH 1 ŠNITA, MANDARINE DVIJE </w:t>
            </w:r>
          </w:p>
        </w:tc>
        <w:tc>
          <w:tcPr>
            <w:tcW w:w="986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A6EB384" w14:textId="5EEE6219" w:rsidR="00760616" w:rsidRPr="00760616" w:rsidRDefault="00760616" w:rsidP="00760616">
            <w:pPr>
              <w:spacing w:line="240" w:lineRule="auto"/>
              <w:jc w:val="center"/>
              <w:rPr>
                <w:rFonts w:asciiTheme="minorHAns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48.1</w:t>
            </w:r>
          </w:p>
        </w:tc>
        <w:tc>
          <w:tcPr>
            <w:tcW w:w="75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E9CE08" w14:textId="7A364AD2" w:rsidR="00760616" w:rsidRPr="00760616" w:rsidRDefault="00760616" w:rsidP="00760616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13.7</w:t>
            </w:r>
          </w:p>
        </w:tc>
        <w:tc>
          <w:tcPr>
            <w:tcW w:w="75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91E525" w14:textId="0FE15028" w:rsidR="00760616" w:rsidRPr="00760616" w:rsidRDefault="00760616" w:rsidP="00760616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14.6</w:t>
            </w:r>
          </w:p>
        </w:tc>
        <w:tc>
          <w:tcPr>
            <w:tcW w:w="7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1086EC" w14:textId="51CCB75E" w:rsidR="00760616" w:rsidRPr="00760616" w:rsidRDefault="00760616" w:rsidP="00760616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381</w:t>
            </w:r>
          </w:p>
        </w:tc>
        <w:tc>
          <w:tcPr>
            <w:tcW w:w="324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14D456" w14:textId="77777777" w:rsidR="00760616" w:rsidRPr="00861C87" w:rsidRDefault="00760616" w:rsidP="00760616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  <w:tr w:rsidR="00760616" w:rsidRPr="00DB4E9F" w14:paraId="0DF2B284" w14:textId="77777777" w:rsidTr="00ED6531">
        <w:trPr>
          <w:trHeight w:val="496"/>
        </w:trPr>
        <w:tc>
          <w:tcPr>
            <w:tcW w:w="1953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760616" w:rsidRPr="00DB4E9F" w:rsidRDefault="00760616" w:rsidP="00760616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ČETVRTAK</w:t>
            </w:r>
          </w:p>
        </w:tc>
        <w:tc>
          <w:tcPr>
            <w:tcW w:w="2015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760616" w:rsidRPr="00DB4E9F" w:rsidRDefault="00760616" w:rsidP="00760616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5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5E62E7C6" w:rsidR="00760616" w:rsidRPr="00760616" w:rsidRDefault="00760616" w:rsidP="00760616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60616">
              <w:rPr>
                <w:rFonts w:asciiTheme="minorHAnsi" w:eastAsia="Segoe UI" w:hAnsiTheme="minorHAnsi" w:cstheme="minorHAnsi"/>
                <w:b/>
              </w:rPr>
              <w:t xml:space="preserve">PEČENI PILEĆI BATAK, ZABATAK S MLINCIMA , MALA JABUKA KOMAD , ZELENA SALATA </w:t>
            </w:r>
          </w:p>
        </w:tc>
        <w:tc>
          <w:tcPr>
            <w:tcW w:w="986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136285FA" w:rsidR="00760616" w:rsidRPr="00760616" w:rsidRDefault="00760616" w:rsidP="00760616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60616">
              <w:rPr>
                <w:rFonts w:asciiTheme="minorHAnsi" w:eastAsia="Segoe UI" w:hAnsiTheme="minorHAnsi" w:cstheme="minorHAnsi"/>
              </w:rPr>
              <w:t>49.2</w:t>
            </w:r>
          </w:p>
        </w:tc>
        <w:tc>
          <w:tcPr>
            <w:tcW w:w="75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45BA82A4" w:rsidR="00760616" w:rsidRPr="00760616" w:rsidRDefault="00760616" w:rsidP="00760616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60616">
              <w:rPr>
                <w:rFonts w:asciiTheme="minorHAnsi" w:eastAsia="Segoe UI" w:hAnsiTheme="minorHAnsi" w:cstheme="minorHAnsi"/>
              </w:rPr>
              <w:t>18.3</w:t>
            </w:r>
          </w:p>
        </w:tc>
        <w:tc>
          <w:tcPr>
            <w:tcW w:w="75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1F32979C" w:rsidR="00760616" w:rsidRPr="00760616" w:rsidRDefault="00760616" w:rsidP="00760616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60616">
              <w:rPr>
                <w:rFonts w:asciiTheme="minorHAnsi" w:eastAsia="Segoe UI" w:hAnsiTheme="minorHAnsi" w:cstheme="minorHAnsi"/>
              </w:rPr>
              <w:t>13.3</w:t>
            </w:r>
          </w:p>
        </w:tc>
        <w:tc>
          <w:tcPr>
            <w:tcW w:w="7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72EF00D4" w:rsidR="00760616" w:rsidRPr="00760616" w:rsidRDefault="00760616" w:rsidP="00760616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60616">
              <w:rPr>
                <w:rFonts w:asciiTheme="minorHAnsi" w:eastAsia="Segoe UI" w:hAnsiTheme="minorHAnsi" w:cstheme="minorHAnsi"/>
              </w:rPr>
              <w:t>390</w:t>
            </w:r>
          </w:p>
        </w:tc>
        <w:tc>
          <w:tcPr>
            <w:tcW w:w="324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65CB759" w14:textId="55FFB7F4" w:rsidR="00760616" w:rsidRPr="00861C87" w:rsidRDefault="00760616" w:rsidP="00760616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Gluten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, Jaja(S)</w:t>
            </w:r>
          </w:p>
        </w:tc>
      </w:tr>
      <w:tr w:rsidR="00760616" w:rsidRPr="00DB4E9F" w14:paraId="55464FC0" w14:textId="77777777" w:rsidTr="00ED6531">
        <w:trPr>
          <w:trHeight w:val="496"/>
        </w:trPr>
        <w:tc>
          <w:tcPr>
            <w:tcW w:w="1953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760616" w:rsidRPr="00DB4E9F" w:rsidRDefault="00760616" w:rsidP="00760616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2015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760616" w:rsidRPr="00DB4E9F" w:rsidRDefault="00760616" w:rsidP="00760616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5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05A7A422" w:rsidR="00760616" w:rsidRPr="00760616" w:rsidRDefault="00760616" w:rsidP="00760616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60616">
              <w:rPr>
                <w:rFonts w:asciiTheme="minorHAnsi" w:eastAsia="Segoe UI" w:hAnsiTheme="minorHAnsi" w:cstheme="minorHAnsi"/>
                <w:b/>
              </w:rPr>
              <w:t xml:space="preserve">PEČENI PILEĆI BATAK, ZABATAK S MLINCIMA , MALA JABUKA KOMAD , ZELENA SALATA </w:t>
            </w:r>
          </w:p>
        </w:tc>
        <w:tc>
          <w:tcPr>
            <w:tcW w:w="986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0B506347" w:rsidR="00760616" w:rsidRPr="00760616" w:rsidRDefault="00760616" w:rsidP="00760616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60616">
              <w:rPr>
                <w:rFonts w:asciiTheme="minorHAnsi" w:eastAsia="Segoe UI" w:hAnsiTheme="minorHAnsi" w:cstheme="minorHAnsi"/>
              </w:rPr>
              <w:t>49.2</w:t>
            </w:r>
          </w:p>
        </w:tc>
        <w:tc>
          <w:tcPr>
            <w:tcW w:w="75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25FD53BE" w:rsidR="00760616" w:rsidRPr="00760616" w:rsidRDefault="00760616" w:rsidP="00760616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60616">
              <w:rPr>
                <w:rFonts w:asciiTheme="minorHAnsi" w:eastAsia="Segoe UI" w:hAnsiTheme="minorHAnsi" w:cstheme="minorHAnsi"/>
              </w:rPr>
              <w:t>18.3</w:t>
            </w:r>
          </w:p>
        </w:tc>
        <w:tc>
          <w:tcPr>
            <w:tcW w:w="75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0282554D" w:rsidR="00760616" w:rsidRPr="00760616" w:rsidRDefault="00760616" w:rsidP="00760616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60616">
              <w:rPr>
                <w:rFonts w:asciiTheme="minorHAnsi" w:eastAsia="Segoe UI" w:hAnsiTheme="minorHAnsi" w:cstheme="minorHAnsi"/>
              </w:rPr>
              <w:t>13.3</w:t>
            </w:r>
          </w:p>
        </w:tc>
        <w:tc>
          <w:tcPr>
            <w:tcW w:w="7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5D0F2411" w:rsidR="00760616" w:rsidRPr="00760616" w:rsidRDefault="00760616" w:rsidP="00760616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60616">
              <w:rPr>
                <w:rFonts w:asciiTheme="minorHAnsi" w:eastAsia="Segoe UI" w:hAnsiTheme="minorHAnsi" w:cstheme="minorHAnsi"/>
              </w:rPr>
              <w:t>390</w:t>
            </w:r>
          </w:p>
        </w:tc>
        <w:tc>
          <w:tcPr>
            <w:tcW w:w="324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F18349" w14:textId="77777777" w:rsidR="00760616" w:rsidRPr="00861C87" w:rsidRDefault="00760616" w:rsidP="00760616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  <w:tr w:rsidR="00ED6531" w:rsidRPr="00DB4E9F" w14:paraId="28E00DC9" w14:textId="77777777" w:rsidTr="00ED6531">
        <w:trPr>
          <w:trHeight w:val="496"/>
        </w:trPr>
        <w:tc>
          <w:tcPr>
            <w:tcW w:w="1953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ED6531" w:rsidRPr="00DB4E9F" w:rsidRDefault="00ED6531" w:rsidP="00ED6531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PETAK</w:t>
            </w:r>
          </w:p>
        </w:tc>
        <w:tc>
          <w:tcPr>
            <w:tcW w:w="2015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ED6531" w:rsidRPr="00DB4E9F" w:rsidRDefault="00ED6531" w:rsidP="00ED6531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5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056FBB1B" w:rsidR="00ED6531" w:rsidRPr="00ED6531" w:rsidRDefault="00ED6531" w:rsidP="00ED653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4"/>
                <w:szCs w:val="24"/>
              </w:rPr>
            </w:pPr>
            <w:r w:rsidRPr="00ED6531">
              <w:rPr>
                <w:rFonts w:asciiTheme="minorHAnsi" w:eastAsia="Segoe UI" w:hAnsiTheme="minorHAnsi" w:cstheme="minorHAnsi"/>
                <w:b/>
                <w:sz w:val="24"/>
                <w:szCs w:val="24"/>
              </w:rPr>
              <w:t xml:space="preserve">TJESTENINA S RAJČICOM , KUPUS SALATA , MANDARINE DVIJE </w:t>
            </w:r>
          </w:p>
        </w:tc>
        <w:tc>
          <w:tcPr>
            <w:tcW w:w="986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35BFBC21" w:rsidR="00ED6531" w:rsidRPr="00ED6531" w:rsidRDefault="00ED6531" w:rsidP="00ED6531">
            <w:pPr>
              <w:jc w:val="center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ED6531">
              <w:rPr>
                <w:rFonts w:asciiTheme="minorHAnsi" w:eastAsia="Segoe UI" w:hAnsiTheme="minorHAnsi" w:cstheme="minorHAnsi"/>
                <w:sz w:val="24"/>
                <w:szCs w:val="24"/>
              </w:rPr>
              <w:t>52.2</w:t>
            </w:r>
          </w:p>
        </w:tc>
        <w:tc>
          <w:tcPr>
            <w:tcW w:w="75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1841A707" w:rsidR="00ED6531" w:rsidRPr="00ED6531" w:rsidRDefault="00ED6531" w:rsidP="00ED6531">
            <w:pPr>
              <w:spacing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ED6531">
              <w:rPr>
                <w:rFonts w:asciiTheme="minorHAnsi" w:eastAsia="Segoe UI" w:hAnsiTheme="minorHAnsi" w:cstheme="minorHAnsi"/>
                <w:sz w:val="24"/>
                <w:szCs w:val="24"/>
              </w:rPr>
              <w:t>11.5</w:t>
            </w:r>
          </w:p>
        </w:tc>
        <w:tc>
          <w:tcPr>
            <w:tcW w:w="75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1A7CA149" w:rsidR="00ED6531" w:rsidRPr="00ED6531" w:rsidRDefault="00ED6531" w:rsidP="00ED6531">
            <w:pPr>
              <w:spacing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ED6531">
              <w:rPr>
                <w:rFonts w:asciiTheme="minorHAnsi" w:eastAsia="Segoe UI" w:hAnsiTheme="minorHAnsi" w:cstheme="minorHAnsi"/>
                <w:sz w:val="24"/>
                <w:szCs w:val="24"/>
              </w:rPr>
              <w:t>11.9</w:t>
            </w:r>
          </w:p>
        </w:tc>
        <w:tc>
          <w:tcPr>
            <w:tcW w:w="7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672D94B5" w:rsidR="00ED6531" w:rsidRPr="00ED6531" w:rsidRDefault="00ED6531" w:rsidP="00ED6531">
            <w:pPr>
              <w:spacing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ED6531">
              <w:rPr>
                <w:rFonts w:asciiTheme="minorHAnsi" w:eastAsia="Segoe UI" w:hAnsiTheme="minorHAnsi" w:cstheme="minorHAnsi"/>
                <w:sz w:val="24"/>
                <w:szCs w:val="24"/>
              </w:rPr>
              <w:t>361</w:t>
            </w:r>
          </w:p>
        </w:tc>
        <w:tc>
          <w:tcPr>
            <w:tcW w:w="324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7D67197B" w:rsidR="00ED6531" w:rsidRPr="00ED6531" w:rsidRDefault="00ED6531" w:rsidP="00ED6531">
            <w:pPr>
              <w:spacing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ED6531">
              <w:rPr>
                <w:rFonts w:asciiTheme="minorHAnsi" w:eastAsia="Segoe UI" w:hAnsiTheme="minorHAnsi" w:cstheme="minorHAnsi"/>
                <w:sz w:val="24"/>
                <w:szCs w:val="24"/>
              </w:rPr>
              <w:t xml:space="preserve">Gluten(S), </w:t>
            </w:r>
            <w:proofErr w:type="spellStart"/>
            <w:r w:rsidRPr="00ED6531">
              <w:rPr>
                <w:rFonts w:asciiTheme="minorHAnsi" w:eastAsia="Segoe UI" w:hAnsiTheme="minorHAnsi" w:cstheme="minorHAnsi"/>
                <w:sz w:val="24"/>
                <w:szCs w:val="24"/>
              </w:rPr>
              <w:t>Soja</w:t>
            </w:r>
            <w:proofErr w:type="spellEnd"/>
            <w:r w:rsidRPr="00ED6531">
              <w:rPr>
                <w:rFonts w:asciiTheme="minorHAnsi" w:eastAsia="Segoe UI" w:hAnsiTheme="minorHAnsi" w:cstheme="minorHAnsi"/>
                <w:sz w:val="24"/>
                <w:szCs w:val="24"/>
              </w:rPr>
              <w:t xml:space="preserve">(T), </w:t>
            </w:r>
            <w:proofErr w:type="spellStart"/>
            <w:r w:rsidRPr="00ED6531">
              <w:rPr>
                <w:rFonts w:asciiTheme="minorHAnsi" w:eastAsia="Segoe UI" w:hAnsiTheme="minorHAnsi" w:cstheme="minorHAnsi"/>
                <w:sz w:val="24"/>
                <w:szCs w:val="24"/>
              </w:rPr>
              <w:t>Celer</w:t>
            </w:r>
            <w:proofErr w:type="spellEnd"/>
            <w:r w:rsidRPr="00ED6531">
              <w:rPr>
                <w:rFonts w:asciiTheme="minorHAnsi" w:eastAsia="Segoe UI" w:hAnsiTheme="minorHAnsi" w:cstheme="minorHAnsi"/>
                <w:sz w:val="24"/>
                <w:szCs w:val="24"/>
              </w:rPr>
              <w:t xml:space="preserve">(T), </w:t>
            </w:r>
            <w:proofErr w:type="spellStart"/>
            <w:r w:rsidRPr="00ED6531">
              <w:rPr>
                <w:rFonts w:asciiTheme="minorHAnsi" w:eastAsia="Segoe UI" w:hAnsiTheme="minorHAnsi" w:cstheme="minorHAnsi"/>
                <w:sz w:val="24"/>
                <w:szCs w:val="24"/>
              </w:rPr>
              <w:t>Jaja</w:t>
            </w:r>
            <w:proofErr w:type="spellEnd"/>
            <w:r w:rsidRPr="00ED6531">
              <w:rPr>
                <w:rFonts w:asciiTheme="minorHAnsi" w:eastAsia="Segoe UI" w:hAnsiTheme="minorHAnsi" w:cstheme="minorHAnsi"/>
                <w:sz w:val="24"/>
                <w:szCs w:val="24"/>
              </w:rPr>
              <w:t xml:space="preserve">(S), </w:t>
            </w:r>
            <w:proofErr w:type="spellStart"/>
            <w:r w:rsidRPr="00ED6531">
              <w:rPr>
                <w:rFonts w:asciiTheme="minorHAnsi" w:eastAsia="Segoe UI" w:hAnsiTheme="minorHAnsi" w:cstheme="minorHAnsi"/>
                <w:sz w:val="24"/>
                <w:szCs w:val="24"/>
              </w:rPr>
              <w:t>Mlijeko</w:t>
            </w:r>
            <w:proofErr w:type="spellEnd"/>
            <w:r w:rsidRPr="00ED6531">
              <w:rPr>
                <w:rFonts w:asciiTheme="minorHAnsi" w:eastAsia="Segoe UI" w:hAnsiTheme="minorHAnsi" w:cstheme="minorHAnsi"/>
                <w:sz w:val="24"/>
                <w:szCs w:val="24"/>
              </w:rPr>
              <w:t>(S)</w:t>
            </w:r>
          </w:p>
        </w:tc>
      </w:tr>
      <w:tr w:rsidR="00ED6531" w:rsidRPr="00DB4E9F" w14:paraId="602BA5E0" w14:textId="77777777" w:rsidTr="00ED6531">
        <w:trPr>
          <w:trHeight w:val="496"/>
        </w:trPr>
        <w:tc>
          <w:tcPr>
            <w:tcW w:w="1953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ED6531" w:rsidRPr="00DB4E9F" w:rsidRDefault="00ED6531" w:rsidP="00ED6531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015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5816D30D" w:rsidR="00ED6531" w:rsidRPr="00DB4E9F" w:rsidRDefault="00ED6531" w:rsidP="00ED6531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5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C0F279" w14:textId="74DE32BE" w:rsidR="00ED6531" w:rsidRPr="00ED6531" w:rsidRDefault="00ED6531" w:rsidP="00ED653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4"/>
                <w:szCs w:val="24"/>
              </w:rPr>
            </w:pPr>
            <w:r w:rsidRPr="00ED6531">
              <w:rPr>
                <w:rFonts w:asciiTheme="minorHAnsi" w:eastAsia="Segoe UI" w:hAnsiTheme="minorHAnsi" w:cstheme="minorHAnsi"/>
                <w:b/>
                <w:sz w:val="24"/>
                <w:szCs w:val="24"/>
              </w:rPr>
              <w:t xml:space="preserve">TJESTENINA S RAJČICOM , KUPUS SALATA , MANDARINE DVIJE </w:t>
            </w:r>
          </w:p>
        </w:tc>
        <w:tc>
          <w:tcPr>
            <w:tcW w:w="986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0B4D8F60" w:rsidR="00ED6531" w:rsidRPr="00ED6531" w:rsidRDefault="00ED6531" w:rsidP="00ED6531">
            <w:pPr>
              <w:jc w:val="center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ED6531">
              <w:rPr>
                <w:rFonts w:asciiTheme="minorHAnsi" w:eastAsia="Segoe UI" w:hAnsiTheme="minorHAnsi" w:cstheme="minorHAnsi"/>
                <w:sz w:val="24"/>
                <w:szCs w:val="24"/>
              </w:rPr>
              <w:t>52.2</w:t>
            </w:r>
          </w:p>
        </w:tc>
        <w:tc>
          <w:tcPr>
            <w:tcW w:w="75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3981FC2A" w:rsidR="00ED6531" w:rsidRPr="00ED6531" w:rsidRDefault="00ED6531" w:rsidP="00ED6531">
            <w:pPr>
              <w:spacing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ED6531">
              <w:rPr>
                <w:rFonts w:asciiTheme="minorHAnsi" w:eastAsia="Segoe UI" w:hAnsiTheme="minorHAnsi" w:cstheme="minorHAnsi"/>
                <w:sz w:val="24"/>
                <w:szCs w:val="24"/>
              </w:rPr>
              <w:t>11.5</w:t>
            </w:r>
          </w:p>
        </w:tc>
        <w:tc>
          <w:tcPr>
            <w:tcW w:w="75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4AB3AA21" w:rsidR="00ED6531" w:rsidRPr="00ED6531" w:rsidRDefault="00ED6531" w:rsidP="00ED6531">
            <w:pPr>
              <w:spacing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ED6531">
              <w:rPr>
                <w:rFonts w:asciiTheme="minorHAnsi" w:eastAsia="Segoe UI" w:hAnsiTheme="minorHAnsi" w:cstheme="minorHAnsi"/>
                <w:sz w:val="24"/>
                <w:szCs w:val="24"/>
              </w:rPr>
              <w:t>11.9</w:t>
            </w:r>
          </w:p>
        </w:tc>
        <w:tc>
          <w:tcPr>
            <w:tcW w:w="7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699289C7" w:rsidR="00ED6531" w:rsidRPr="00ED6531" w:rsidRDefault="00ED6531" w:rsidP="00ED6531">
            <w:pPr>
              <w:spacing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ED6531">
              <w:rPr>
                <w:rFonts w:asciiTheme="minorHAnsi" w:eastAsia="Segoe UI" w:hAnsiTheme="minorHAnsi" w:cstheme="minorHAnsi"/>
                <w:sz w:val="24"/>
                <w:szCs w:val="24"/>
              </w:rPr>
              <w:t>361</w:t>
            </w:r>
          </w:p>
        </w:tc>
        <w:tc>
          <w:tcPr>
            <w:tcW w:w="324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2D96B" w14:textId="77777777" w:rsidR="00ED6531" w:rsidRPr="00D3375A" w:rsidRDefault="00ED6531" w:rsidP="00ED653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</w:tbl>
    <w:bookmarkEnd w:id="0"/>
    <w:p w14:paraId="05877193" w14:textId="485FA782" w:rsidR="00FC5C48" w:rsidRPr="00DB4E9F" w:rsidRDefault="00ED6531" w:rsidP="00963F2B">
      <w:pPr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NAPOMENA: </w:t>
      </w:r>
      <w:proofErr w:type="spellStart"/>
      <w:r>
        <w:rPr>
          <w:rFonts w:asciiTheme="majorHAnsi" w:hAnsiTheme="majorHAnsi" w:cstheme="majorHAnsi"/>
          <w:sz w:val="20"/>
          <w:szCs w:val="20"/>
        </w:rPr>
        <w:t>promjena</w:t>
      </w:r>
      <w:proofErr w:type="spellEnd"/>
      <w:r>
        <w:rPr>
          <w:rFonts w:asciiTheme="majorHAnsi" w:hAnsiTheme="majorHAnsi" w:cstheme="majorHAnsi"/>
          <w:sz w:val="20"/>
          <w:szCs w:val="20"/>
        </w:rPr>
        <w:t xml:space="preserve"> </w:t>
      </w:r>
      <w:proofErr w:type="spellStart"/>
      <w:r>
        <w:rPr>
          <w:rFonts w:asciiTheme="majorHAnsi" w:hAnsiTheme="majorHAnsi" w:cstheme="majorHAnsi"/>
          <w:sz w:val="20"/>
          <w:szCs w:val="20"/>
        </w:rPr>
        <w:t>jelovnika</w:t>
      </w:r>
      <w:proofErr w:type="spellEnd"/>
      <w:r>
        <w:rPr>
          <w:rFonts w:asciiTheme="majorHAnsi" w:hAnsiTheme="majorHAnsi" w:cstheme="majorHAnsi"/>
          <w:sz w:val="20"/>
          <w:szCs w:val="20"/>
        </w:rPr>
        <w:t xml:space="preserve"> u </w:t>
      </w:r>
      <w:proofErr w:type="spellStart"/>
      <w:r>
        <w:rPr>
          <w:rFonts w:asciiTheme="majorHAnsi" w:hAnsiTheme="majorHAnsi" w:cstheme="majorHAnsi"/>
          <w:sz w:val="20"/>
          <w:szCs w:val="20"/>
        </w:rPr>
        <w:t>petak</w:t>
      </w:r>
      <w:proofErr w:type="spellEnd"/>
      <w:r>
        <w:rPr>
          <w:rFonts w:asciiTheme="majorHAnsi" w:hAnsiTheme="majorHAnsi" w:cstheme="majorHAnsi"/>
          <w:sz w:val="20"/>
          <w:szCs w:val="20"/>
        </w:rPr>
        <w:t xml:space="preserve"> </w:t>
      </w:r>
      <w:proofErr w:type="spellStart"/>
      <w:r>
        <w:rPr>
          <w:rFonts w:asciiTheme="majorHAnsi" w:hAnsiTheme="majorHAnsi" w:cstheme="majorHAnsi"/>
          <w:sz w:val="20"/>
          <w:szCs w:val="20"/>
        </w:rPr>
        <w:t>zbog</w:t>
      </w:r>
      <w:proofErr w:type="spellEnd"/>
      <w:r>
        <w:rPr>
          <w:rFonts w:asciiTheme="majorHAnsi" w:hAnsiTheme="majorHAnsi" w:cstheme="majorHAnsi"/>
          <w:sz w:val="20"/>
          <w:szCs w:val="20"/>
        </w:rPr>
        <w:t xml:space="preserve"> </w:t>
      </w:r>
      <w:proofErr w:type="spellStart"/>
      <w:r>
        <w:rPr>
          <w:rFonts w:asciiTheme="majorHAnsi" w:hAnsiTheme="majorHAnsi" w:cstheme="majorHAnsi"/>
          <w:sz w:val="20"/>
          <w:szCs w:val="20"/>
        </w:rPr>
        <w:t>nabave</w:t>
      </w:r>
      <w:proofErr w:type="spellEnd"/>
      <w:r>
        <w:rPr>
          <w:rFonts w:asciiTheme="majorHAnsi" w:hAnsiTheme="majorHAnsi" w:cstheme="majorHAnsi"/>
          <w:sz w:val="20"/>
          <w:szCs w:val="20"/>
        </w:rPr>
        <w:t xml:space="preserve"> namirnica.</w:t>
      </w:r>
      <w:bookmarkStart w:id="1" w:name="_GoBack"/>
      <w:bookmarkEnd w:id="1"/>
    </w:p>
    <w:sectPr w:rsidR="00FC5C48" w:rsidRPr="00DB4E9F">
      <w:headerReference w:type="default" r:id="rId7"/>
      <w:footerReference w:type="default" r:id="rId8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77B115" w14:textId="77777777" w:rsidR="00242343" w:rsidRDefault="00242343">
      <w:pPr>
        <w:spacing w:line="240" w:lineRule="auto"/>
      </w:pPr>
      <w:r>
        <w:separator/>
      </w:r>
    </w:p>
  </w:endnote>
  <w:endnote w:type="continuationSeparator" w:id="0">
    <w:p w14:paraId="588F07D8" w14:textId="77777777" w:rsidR="00242343" w:rsidRDefault="0024234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</w:t>
    </w:r>
    <w:proofErr w:type="spellStart"/>
    <w:r w:rsidR="003A7A80">
      <w:rPr>
        <w:rFonts w:ascii="Calibri" w:eastAsia="Calibri" w:hAnsi="Calibri" w:cs="Calibri"/>
        <w:i/>
        <w:color w:val="000000"/>
      </w:rPr>
      <w:t>Z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462AE7" w14:textId="77777777" w:rsidR="00242343" w:rsidRDefault="00242343">
      <w:pPr>
        <w:spacing w:line="240" w:lineRule="auto"/>
      </w:pPr>
      <w:r>
        <w:separator/>
      </w:r>
    </w:p>
  </w:footnote>
  <w:footnote w:type="continuationSeparator" w:id="0">
    <w:p w14:paraId="1B6CB3B9" w14:textId="77777777" w:rsidR="00242343" w:rsidRDefault="0024234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5379E"/>
    <w:rsid w:val="00076A0E"/>
    <w:rsid w:val="00097735"/>
    <w:rsid w:val="000D1C42"/>
    <w:rsid w:val="001C7DE4"/>
    <w:rsid w:val="00211213"/>
    <w:rsid w:val="00242343"/>
    <w:rsid w:val="002A00BA"/>
    <w:rsid w:val="002A551B"/>
    <w:rsid w:val="002C0B6E"/>
    <w:rsid w:val="002C5E85"/>
    <w:rsid w:val="00334160"/>
    <w:rsid w:val="00361096"/>
    <w:rsid w:val="003A7A80"/>
    <w:rsid w:val="003C0867"/>
    <w:rsid w:val="003F75D8"/>
    <w:rsid w:val="00411FF4"/>
    <w:rsid w:val="0044154D"/>
    <w:rsid w:val="004641D8"/>
    <w:rsid w:val="004B4DD9"/>
    <w:rsid w:val="004D4AF3"/>
    <w:rsid w:val="0056273C"/>
    <w:rsid w:val="00584D13"/>
    <w:rsid w:val="00593BE7"/>
    <w:rsid w:val="005C0CDD"/>
    <w:rsid w:val="0062658F"/>
    <w:rsid w:val="006A62C9"/>
    <w:rsid w:val="006C5FCC"/>
    <w:rsid w:val="006F7F7B"/>
    <w:rsid w:val="00714F19"/>
    <w:rsid w:val="00727AE1"/>
    <w:rsid w:val="00741477"/>
    <w:rsid w:val="00760616"/>
    <w:rsid w:val="0077750C"/>
    <w:rsid w:val="00785252"/>
    <w:rsid w:val="007A739F"/>
    <w:rsid w:val="007E7296"/>
    <w:rsid w:val="008436B4"/>
    <w:rsid w:val="00861C87"/>
    <w:rsid w:val="008667BA"/>
    <w:rsid w:val="008B30BF"/>
    <w:rsid w:val="008C1870"/>
    <w:rsid w:val="008D08FD"/>
    <w:rsid w:val="008D38C3"/>
    <w:rsid w:val="0090092B"/>
    <w:rsid w:val="009033E6"/>
    <w:rsid w:val="00934935"/>
    <w:rsid w:val="00942834"/>
    <w:rsid w:val="0094680B"/>
    <w:rsid w:val="00963F2B"/>
    <w:rsid w:val="009A3140"/>
    <w:rsid w:val="009C6755"/>
    <w:rsid w:val="009C7CE5"/>
    <w:rsid w:val="00A42B2B"/>
    <w:rsid w:val="00A42FFB"/>
    <w:rsid w:val="00A50A67"/>
    <w:rsid w:val="00A6709B"/>
    <w:rsid w:val="00AA7406"/>
    <w:rsid w:val="00AE2EA0"/>
    <w:rsid w:val="00AF539D"/>
    <w:rsid w:val="00BA089D"/>
    <w:rsid w:val="00BB077E"/>
    <w:rsid w:val="00BC41EB"/>
    <w:rsid w:val="00BF0802"/>
    <w:rsid w:val="00C54ED3"/>
    <w:rsid w:val="00C932A7"/>
    <w:rsid w:val="00C97C06"/>
    <w:rsid w:val="00CE77DD"/>
    <w:rsid w:val="00CF0040"/>
    <w:rsid w:val="00D3375A"/>
    <w:rsid w:val="00D77132"/>
    <w:rsid w:val="00DB4E9F"/>
    <w:rsid w:val="00DC2006"/>
    <w:rsid w:val="00E42569"/>
    <w:rsid w:val="00E57928"/>
    <w:rsid w:val="00ED6531"/>
    <w:rsid w:val="00EE59E9"/>
    <w:rsid w:val="00EF7F35"/>
    <w:rsid w:val="00F26B21"/>
    <w:rsid w:val="00F8782A"/>
    <w:rsid w:val="00FC5C48"/>
    <w:rsid w:val="00FD5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3</Words>
  <Characters>1277</Characters>
  <Application>Microsoft Office Word</Application>
  <DocSecurity>0</DocSecurity>
  <Lines>10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Windows korisnik</cp:lastModifiedBy>
  <cp:revision>2</cp:revision>
  <cp:lastPrinted>2022-10-24T07:17:00Z</cp:lastPrinted>
  <dcterms:created xsi:type="dcterms:W3CDTF">2023-05-12T20:07:00Z</dcterms:created>
  <dcterms:modified xsi:type="dcterms:W3CDTF">2023-05-12T20:07:00Z</dcterms:modified>
</cp:coreProperties>
</file>